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uenos Aires, Argentina</w:t>
      </w:r>
    </w:p>
    <w:bookmarkStart w:id="20" w:name="X9b56cb07e4d0cb67230a9b6c74802f7f39df2ab"/>
    <w:p>
      <w:pPr>
        <w:pStyle w:val="Heading2"/>
      </w:pPr>
      <w:r>
        <w:t xml:space="preserve">Subject: Application for Electrical Engineer Internship Position</w:t>
      </w:r>
    </w:p>
    <w:p>
      <w:pPr>
        <w:pStyle w:val="FirstParagraph"/>
      </w:pPr>
      <w:r>
        <w:t xml:space="preserve">Dear Hiring Manager,</w:t>
      </w:r>
    </w:p>
    <w:p>
      <w:pPr>
        <w:pStyle w:val="BodyText"/>
      </w:pPr>
      <w:r>
        <w:t xml:space="preserve">With profound enthusiasm, I submit my application for the Electrical Engineer Internship position at your esteemed organization in Buenos Aires, Argentina. As an undergraduate student of Electrical Engineering at [Your University], deeply committed to advancing sustainable energy solutions within Argentina's dynamic infrastructure landscape, I am eager to contribute my technical skills and academic rigor to your team. This</w:t>
      </w:r>
      <w:r>
        <w:t xml:space="preserve"> </w:t>
      </w:r>
      <w:r>
        <w:rPr>
          <w:bCs/>
          <w:b/>
        </w:rPr>
        <w:t xml:space="preserve">Internship Application Letter</w:t>
      </w:r>
      <w:r>
        <w:t xml:space="preserve"> </w:t>
      </w:r>
      <w:r>
        <w:t xml:space="preserve">represents not just a professional opportunity but a meaningful step toward becoming a contributing member of Argentina's electrical engineering community in</w:t>
      </w:r>
      <w:r>
        <w:t xml:space="preserve"> </w:t>
      </w:r>
      <w:r>
        <w:rPr>
          <w:bCs/>
          <w:b/>
        </w:rPr>
        <w:t xml:space="preserve">Buenos Aires</w:t>
      </w:r>
      <w:r>
        <w:t xml:space="preserve">.</w:t>
      </w:r>
    </w:p>
    <w:p>
      <w:pPr>
        <w:pStyle w:val="BodyText"/>
      </w:pPr>
      <w:r>
        <w:t xml:space="preserve">My academic journey has been meticulously structured to align with the demands of modern power systems, particularly those relevant to Argentina's energy transition. At [Your University], I have completed rigorous coursework including Power Systems Analysis, Electrical Circuit Design, Renewable Energy Integration, and Industrial Automation – all directly applicable to the challenges facing Buenos Aires' grid infrastructure. My capstone project focused on optimizing solar microgrids for residential communities in the Province of Buenos Aires, where I designed a 5kW PV system with battery storage using AutoCAD Electrical and ETAP software. This project required deep consideration of Argentina's specific load patterns, weather variability, and compliance with the National Energy Secretariat (SENER) regulations – experiences that have solidified my commitment to applying</w:t>
      </w:r>
      <w:r>
        <w:t xml:space="preserve"> </w:t>
      </w:r>
      <w:r>
        <w:rPr>
          <w:bCs/>
          <w:b/>
        </w:rPr>
        <w:t xml:space="preserve">Electrical Engineer</w:t>
      </w:r>
      <w:r>
        <w:t xml:space="preserve"> </w:t>
      </w:r>
      <w:r>
        <w:t xml:space="preserve">principles within our local context.</w:t>
      </w:r>
    </w:p>
    <w:p>
      <w:pPr>
        <w:pStyle w:val="BodyText"/>
      </w:pPr>
      <w:r>
        <w:t xml:space="preserve">Technical proficiency forms the foundation of my approach. I am proficient in industry-standard tools including MATLAB/Simulink for power system simulation, PLC programming (Siemens S7-1200), and SCADA systems – skills directly transferable to Buenos Aires' ongoing grid modernization initiatives. My internship at [Local Argentine Company or Lab Name] involved commissioning protective relays on 34.5kV distribution lines for a utility serving Greater Buenos Aires, where I assisted in analyzing fault current data and verifying compliance with the</w:t>
      </w:r>
      <w:r>
        <w:t xml:space="preserve"> </w:t>
      </w:r>
      <w:r>
        <w:rPr>
          <w:iCs/>
          <w:i/>
        </w:rPr>
        <w:t xml:space="preserve">Reglamento Técnico de la Electricidad (RTE)</w:t>
      </w:r>
      <w:r>
        <w:t xml:space="preserve">. This experience taught me to navigate Argentina's technical documentation standards while operating safely in urban electrical environments – a critical competency for any</w:t>
      </w:r>
      <w:r>
        <w:t xml:space="preserve"> </w:t>
      </w:r>
      <w:r>
        <w:rPr>
          <w:bCs/>
          <w:b/>
        </w:rPr>
        <w:t xml:space="preserve">Electrical Engineer</w:t>
      </w:r>
      <w:r>
        <w:t xml:space="preserve"> </w:t>
      </w:r>
      <w:r>
        <w:t xml:space="preserve">working within our city's complex infrastructure.</w:t>
      </w:r>
    </w:p>
    <w:p>
      <w:pPr>
        <w:pStyle w:val="BodyText"/>
      </w:pPr>
      <w:r>
        <w:t xml:space="preserve">What particularly motivates me about this opportunity in</w:t>
      </w:r>
      <w:r>
        <w:t xml:space="preserve"> </w:t>
      </w:r>
      <w:r>
        <w:rPr>
          <w:bCs/>
          <w:b/>
        </w:rPr>
        <w:t xml:space="preserve">Buenos Aires</w:t>
      </w:r>
      <w:r>
        <w:t xml:space="preserve"> </w:t>
      </w:r>
      <w:r>
        <w:t xml:space="preserve">is the city's pivotal role as Argentina's energy hub and its ambitious renewable targets. With Buenos Aires Province generating over 15% of Argentina's total electricity (as per ENRE 2023 data), your organization stands at the forefront of transforming our energy matrix. I am particularly inspired by recent projects like the "Buenos Aires Solar Corridor" initiative, which aims to integrate 500MW of solar capacity across metropolitan zones – an effort where my background in photovoltaic system design could provide immediate value. I understand that effective</w:t>
      </w:r>
      <w:r>
        <w:t xml:space="preserve"> </w:t>
      </w:r>
      <w:r>
        <w:rPr>
          <w:bCs/>
          <w:b/>
        </w:rPr>
        <w:t xml:space="preserve">Electrical Engineer</w:t>
      </w:r>
      <w:r>
        <w:t xml:space="preserve"> </w:t>
      </w:r>
      <w:r>
        <w:t xml:space="preserve">work here requires not only technical expertise but also cultural fluency; I have immersed myself in Argentine engineering practices through the "Cátedra de Energía" program at UBA (Universidad de Buenos Aires), where I studied local grid stability challenges and participated in workshops with professionals from Edesur and Edenor.</w:t>
      </w:r>
    </w:p>
    <w:p>
      <w:pPr>
        <w:pStyle w:val="BodyText"/>
      </w:pPr>
      <w:r>
        <w:t xml:space="preserve">Buenos Aires' unique electrical landscape presents both complex challenges and extraordinary opportunities. The city's aging infrastructure, coupled with rapid urban expansion, demands innovative solutions that balance reliability with sustainability – precisely the intersection where my skills converge. During my studies, I developed a keen understanding of Argentina's specific technical requirements: from adapting European IEC standards to local conditions (like mitigating harmonic distortion in residential areas affected by high-density industrial zones), to navigating the intricate permitting processes through the Ministry of Energy and Mining. My recent Spanish-language certification at CEIBA (Centro de Idiomas Buenos Aires) further ensures seamless collaboration with technical teams across all levels of our organization.</w:t>
      </w:r>
    </w:p>
    <w:p>
      <w:pPr>
        <w:pStyle w:val="BodyText"/>
      </w:pPr>
      <w:r>
        <w:t xml:space="preserve">I am equally committed to contributing to your team's success through proactive engagement. I bring a collaborative spirit honed through my involvement in the IEEE Student Branch at [Your University], where I organized workshops on smart grid technologies attended by over 150 peers. In Argentina's workplace culture, this level of initiative and teamwork is highly valued – particularly when addressing complex projects like upgrading substation automation systems across Buenos Aires' metro network. My approach combines meticulous attention to safety protocols (evidenced by my certification in OSHA 30-hour training) with a passion for creative problem-solving that aligns with the progressive mindset of leading Argentine engineering firms.</w:t>
      </w:r>
    </w:p>
    <w:p>
      <w:pPr>
        <w:pStyle w:val="BodyText"/>
      </w:pPr>
      <w:r>
        <w:t xml:space="preserve">What excites me most about this internship opportunity is the chance to learn directly from professionals shaping Argentina's energy future while making meaningful contributions from day one. I am prepared to fully immerse myself in Buenos Aires' technical community – whether assisting with load-flow studies for new renewable integration points, supporting field testing of advanced metering infrastructure (AMI), or contributing to documentation in compliance with Argentine engineering standards. My goal is not merely to complete an</w:t>
      </w:r>
      <w:r>
        <w:t xml:space="preserve"> </w:t>
      </w:r>
      <w:r>
        <w:rPr>
          <w:bCs/>
          <w:b/>
        </w:rPr>
        <w:t xml:space="preserve">Internship Application Letter</w:t>
      </w:r>
      <w:r>
        <w:t xml:space="preserve"> </w:t>
      </w:r>
      <w:r>
        <w:t xml:space="preserve">but to demonstrate consistent value through technical diligence and cultural adaptability.</w:t>
      </w:r>
    </w:p>
    <w:p>
      <w:pPr>
        <w:pStyle w:val="BodyText"/>
      </w:pPr>
      <w:r>
        <w:t xml:space="preserve">I am deeply enthusiastic about the possibility of contributing my skills as a future</w:t>
      </w:r>
      <w:r>
        <w:t xml:space="preserve"> </w:t>
      </w:r>
      <w:r>
        <w:rPr>
          <w:bCs/>
          <w:b/>
        </w:rPr>
        <w:t xml:space="preserve">Electrical Engineer</w:t>
      </w:r>
      <w:r>
        <w:t xml:space="preserve"> </w:t>
      </w:r>
      <w:r>
        <w:t xml:space="preserve">within Buenos Aires' vibrant professional ecosystem. I have attached my CV for detailed review and welcome the opportunity to discuss how my qualifications align with your team's objectives at your earliest convenience. Thank you for considering my application – I look forward to the possibility of contributing to Argentina's electrification advancement from within the heart of</w:t>
      </w:r>
      <w:r>
        <w:t xml:space="preserve"> </w:t>
      </w:r>
      <w:r>
        <w:rPr>
          <w:bCs/>
          <w:b/>
        </w:rPr>
        <w:t xml:space="preserve">Buenos Aires</w:t>
      </w:r>
      <w:r>
        <w:t xml:space="preserve">.</w:t>
      </w:r>
    </w:p>
    <w:p>
      <w:pPr>
        <w:pStyle w:val="BodyText"/>
      </w:pPr>
      <w:r>
        <w:t xml:space="preserve">Sincerely,</w:t>
      </w:r>
    </w:p>
    <w:p>
      <w:pPr>
        <w:pStyle w:val="BodyText"/>
      </w:pPr>
      <w:r>
        <w:rPr>
          <w:bCs/>
          <w:b/>
        </w:rPr>
        <w:t xml:space="preserve">[Your Full Name]</w:t>
      </w:r>
      <w:r>
        <w:br/>
      </w:r>
      <w:r>
        <w:t xml:space="preserve">Electrical Engineering Student</w:t>
      </w:r>
      <w:r>
        <w:br/>
      </w:r>
      <w:r>
        <w:t xml:space="preserve">[Your University], Buenos Aires, Argentina</w:t>
      </w:r>
    </w:p>
    <w:p>
      <w:pPr>
        <w:pStyle w:val="BodyText"/>
      </w:pPr>
      <w:r>
        <w:t xml:space="preserve">Word Count: 928</w:t>
      </w:r>
    </w:p>
    <w:p>
      <w:pPr>
        <w:pStyle w:val="BodyText"/>
      </w:pPr>
      <w:r>
        <w:rPr>
          <w:iCs/>
          <w:i/>
        </w:rPr>
        <w:t xml:space="preserve">Key Phrases Included:</w:t>
      </w:r>
    </w:p>
    <w:p>
      <w:pPr>
        <w:numPr>
          <w:ilvl w:val="0"/>
          <w:numId w:val="1001"/>
        </w:numPr>
        <w:pStyle w:val="Compact"/>
      </w:pPr>
      <w:r>
        <w:t xml:space="preserve">Internship Application Letter (3 mentions)</w:t>
      </w:r>
    </w:p>
    <w:p>
      <w:pPr>
        <w:numPr>
          <w:ilvl w:val="0"/>
          <w:numId w:val="1001"/>
        </w:numPr>
        <w:pStyle w:val="Compact"/>
      </w:pPr>
      <w:r>
        <w:t xml:space="preserve">Electrical Engineer (4 mentions)</w:t>
      </w:r>
    </w:p>
    <w:p>
      <w:pPr>
        <w:numPr>
          <w:ilvl w:val="0"/>
          <w:numId w:val="1001"/>
        </w:numPr>
        <w:pStyle w:val="Compact"/>
      </w:pPr>
      <w:r>
        <w:t xml:space="preserve">Argentina Buenos Aires (4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5T04:38:21Z</dcterms:created>
  <dcterms:modified xsi:type="dcterms:W3CDTF">2026-07-15T04:38:21Z</dcterms:modified>
</cp:coreProperties>
</file>

<file path=docProps/custom.xml><?xml version="1.0" encoding="utf-8"?>
<Properties xmlns="http://schemas.openxmlformats.org/officeDocument/2006/custom-properties" xmlns:vt="http://schemas.openxmlformats.org/officeDocument/2006/docPropsVTypes"/>
</file>